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AD421" w14:textId="0B600693" w:rsidR="003E34E0" w:rsidRPr="00F96ECC" w:rsidRDefault="00CE4230" w:rsidP="00F96ECC">
      <w:pPr>
        <w:widowControl w:val="0"/>
        <w:rPr>
          <w:rFonts w:ascii="Calibri" w:hAnsi="Calibri" w:cs="Calibri"/>
          <w:b/>
          <w:bCs/>
          <w:i/>
          <w:iCs/>
          <w:color w:val="009999"/>
          <w:sz w:val="24"/>
          <w:szCs w:val="24"/>
          <w14:ligatures w14:val="none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78720" behindDoc="0" locked="0" layoutInCell="1" allowOverlap="1" wp14:anchorId="42EF07CC" wp14:editId="341F3987">
            <wp:simplePos x="0" y="0"/>
            <wp:positionH relativeFrom="margin">
              <wp:align>left</wp:align>
            </wp:positionH>
            <wp:positionV relativeFrom="paragraph">
              <wp:posOffset>63895</wp:posOffset>
            </wp:positionV>
            <wp:extent cx="1080770" cy="351155"/>
            <wp:effectExtent l="0" t="0" r="508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80768" behindDoc="0" locked="0" layoutInCell="1" allowOverlap="1" wp14:anchorId="4B7C2A43" wp14:editId="33282D36">
                <wp:simplePos x="0" y="0"/>
                <wp:positionH relativeFrom="column">
                  <wp:posOffset>5807676</wp:posOffset>
                </wp:positionH>
                <wp:positionV relativeFrom="paragraph">
                  <wp:posOffset>22757</wp:posOffset>
                </wp:positionV>
                <wp:extent cx="802821" cy="212271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2821" cy="2122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388E2B0" w14:textId="0E277892" w:rsidR="00CE4230" w:rsidRPr="00D6511D" w:rsidRDefault="00CE4230" w:rsidP="00CE4230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</w:pPr>
                            <w:r w:rsidRPr="00D6511D"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  <w:t xml:space="preserve">Rev. </w:t>
                            </w:r>
                            <w:r w:rsidR="007718CA"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  <w:t>2</w:t>
                            </w:r>
                            <w:r w:rsidRPr="00D6511D"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  <w:t>/</w:t>
                            </w:r>
                            <w:r w:rsidR="007718CA"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  <w:t>29</w:t>
                            </w:r>
                            <w:r w:rsidRPr="00D6511D"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  <w:t>/2</w:t>
                            </w:r>
                            <w:r w:rsidR="007718CA"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7C2A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7.3pt;margin-top:1.8pt;width:63.2pt;height:16.7pt;z-index:2516807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" filled="f" stroked="f" strokecolor="black [0]" insetpen="t">
                <v:textbox inset="2.88pt,2.88pt,2.88pt,2.88pt">
                  <w:txbxContent>
                    <w:p w14:paraId="1388E2B0" w14:textId="0E277892" w:rsidR="00CE4230" w:rsidRPr="00D6511D" w:rsidRDefault="00CE4230" w:rsidP="00CE4230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</w:pPr>
                      <w:r w:rsidRPr="00D6511D"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  <w:t xml:space="preserve">Rev. </w:t>
                      </w:r>
                      <w:r w:rsidR="007718CA"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  <w:t>2</w:t>
                      </w:r>
                      <w:r w:rsidRPr="00D6511D"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  <w:t>/</w:t>
                      </w:r>
                      <w:r w:rsidR="007718CA"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  <w:t>29</w:t>
                      </w:r>
                      <w:r w:rsidRPr="00D6511D"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  <w:t>/2</w:t>
                      </w:r>
                      <w:r w:rsidR="007718CA"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F96ECC" w:rsidRPr="003E34E0">
        <w:rPr>
          <w:rFonts w:ascii="Calibri" w:hAnsi="Calibri" w:cs="Calibri"/>
          <w:sz w:val="22"/>
          <w:szCs w:val="22"/>
          <w14:ligatures w14:val="none"/>
        </w:rPr>
        <w:t xml:space="preserve"> </w:t>
      </w:r>
    </w:p>
    <w:p w14:paraId="001D4A7D" w14:textId="3D68E9D4" w:rsidR="003E34E0" w:rsidRPr="00E841F3" w:rsidRDefault="003E34E0" w:rsidP="003E34E0">
      <w:pPr>
        <w:pStyle w:val="ListParagraph"/>
        <w:widowControl w:val="0"/>
        <w:rPr>
          <w:rFonts w:ascii="Calibri" w:hAnsi="Calibri" w:cs="Calibri"/>
          <w:sz w:val="22"/>
          <w:szCs w:val="22"/>
          <w14:ligatures w14:val="none"/>
        </w:rPr>
      </w:pPr>
    </w:p>
    <w:p w14:paraId="60A85758" w14:textId="564EFFF5" w:rsidR="002212CA" w:rsidRDefault="002212CA"/>
    <w:p w14:paraId="2FBE320C" w14:textId="2E92BA3F" w:rsidR="002212CA" w:rsidRDefault="002212CA"/>
    <w:p w14:paraId="71CA6007" w14:textId="66428E28" w:rsidR="002212CA" w:rsidRDefault="002212CA" w:rsidP="002212CA">
      <w:pPr>
        <w:widowControl w:val="0"/>
        <w:jc w:val="center"/>
        <w:rPr>
          <w:rFonts w:ascii="Calibri" w:hAnsi="Calibri" w:cs="Calibri"/>
          <w:b/>
          <w:bCs/>
          <w:color w:val="336699"/>
          <w:sz w:val="24"/>
          <w:szCs w:val="24"/>
          <w14:ligatures w14:val="none"/>
        </w:rPr>
      </w:pPr>
      <w:r>
        <w:rPr>
          <w:rFonts w:ascii="Calibri" w:hAnsi="Calibri" w:cs="Calibri"/>
          <w:b/>
          <w:bCs/>
          <w:color w:val="336699"/>
          <w:sz w:val="24"/>
          <w:szCs w:val="24"/>
          <w14:ligatures w14:val="none"/>
        </w:rPr>
        <w:t>Sponsorship Agreement</w:t>
      </w:r>
      <w:r>
        <w:rPr>
          <w:rFonts w:ascii="Calibri" w:hAnsi="Calibri" w:cs="Calibri"/>
          <w:b/>
          <w:bCs/>
          <w:color w:val="336699"/>
          <w:sz w:val="24"/>
          <w:szCs w:val="24"/>
          <w14:ligatures w14:val="none"/>
        </w:rPr>
        <w:br/>
        <w:t>202</w:t>
      </w:r>
      <w:r w:rsidR="007718CA">
        <w:rPr>
          <w:rFonts w:ascii="Calibri" w:hAnsi="Calibri" w:cs="Calibri"/>
          <w:b/>
          <w:bCs/>
          <w:color w:val="336699"/>
          <w:sz w:val="24"/>
          <w:szCs w:val="24"/>
          <w14:ligatures w14:val="none"/>
        </w:rPr>
        <w:t>4</w:t>
      </w:r>
      <w:r>
        <w:rPr>
          <w:rFonts w:ascii="Calibri" w:hAnsi="Calibri" w:cs="Calibri"/>
          <w:b/>
          <w:bCs/>
          <w:color w:val="336699"/>
          <w:sz w:val="24"/>
          <w:szCs w:val="24"/>
          <w14:ligatures w14:val="none"/>
        </w:rPr>
        <w:t xml:space="preserve"> OHA Annual Meeting</w:t>
      </w:r>
      <w:r w:rsidR="0088478E">
        <w:rPr>
          <w:rFonts w:ascii="Calibri" w:hAnsi="Calibri" w:cs="Calibri"/>
          <w:b/>
          <w:bCs/>
          <w:color w:val="336699"/>
          <w:sz w:val="24"/>
          <w:szCs w:val="24"/>
          <w14:ligatures w14:val="none"/>
        </w:rPr>
        <w:t xml:space="preserve"> &amp; Educ</w:t>
      </w:r>
      <w:r w:rsidR="00E62FB0">
        <w:rPr>
          <w:rFonts w:ascii="Calibri" w:hAnsi="Calibri" w:cs="Calibri"/>
          <w:b/>
          <w:bCs/>
          <w:color w:val="336699"/>
          <w:sz w:val="24"/>
          <w:szCs w:val="24"/>
          <w14:ligatures w14:val="none"/>
        </w:rPr>
        <w:t>ation Summit</w:t>
      </w:r>
    </w:p>
    <w:p w14:paraId="7BD2D4C4" w14:textId="77777777" w:rsidR="002212CA" w:rsidRDefault="002212CA" w:rsidP="002212CA">
      <w:pPr>
        <w:widowControl w:val="0"/>
        <w:jc w:val="center"/>
        <w:rPr>
          <w:rFonts w:ascii="Calibri" w:hAnsi="Calibri" w:cs="Calibri"/>
          <w:b/>
          <w:bCs/>
          <w:color w:val="336699"/>
          <w:sz w:val="24"/>
          <w:szCs w:val="24"/>
          <w14:ligatures w14:val="none"/>
        </w:rPr>
      </w:pPr>
      <w:r>
        <w:rPr>
          <w:rFonts w:ascii="Calibri" w:hAnsi="Calibri" w:cs="Calibri"/>
          <w:b/>
          <w:bCs/>
          <w:color w:val="336699"/>
          <w:sz w:val="24"/>
          <w:szCs w:val="24"/>
          <w14:ligatures w14:val="none"/>
        </w:rPr>
        <w:t> </w:t>
      </w:r>
    </w:p>
    <w:p w14:paraId="55FCBD00" w14:textId="4B4CDDDE" w:rsidR="00B158ED" w:rsidRDefault="00B158ED" w:rsidP="00B158ED">
      <w:pPr>
        <w:widowControl w:val="0"/>
        <w:spacing w:line="420" w:lineRule="auto"/>
        <w:rPr>
          <w:rFonts w:ascii="Calibri" w:hAnsi="Calibri" w:cs="Calibri"/>
          <w:sz w:val="22"/>
          <w:szCs w:val="22"/>
          <w14:ligatures w14:val="none"/>
        </w:rPr>
      </w:pPr>
      <w:r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Company Name</w:t>
      </w:r>
      <w:r>
        <w:rPr>
          <w:rFonts w:ascii="Calibri" w:hAnsi="Calibri" w:cs="Calibri"/>
          <w:sz w:val="22"/>
          <w:szCs w:val="22"/>
          <w14:ligatures w14:val="none"/>
        </w:rPr>
        <w:t>:</w:t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-123086476"/>
          <w:placeholder>
            <w:docPart w:val="72E8CFD45A4E45BAA014392D57C8FEB7"/>
          </w:placeholder>
          <w:showingPlcHdr/>
        </w:sdtPr>
        <w:sdtContent>
          <w:r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BEB82FD" w14:textId="5B841C5F" w:rsidR="00B158ED" w:rsidRDefault="00B158ED" w:rsidP="00B158ED">
      <w:pPr>
        <w:widowControl w:val="0"/>
        <w:spacing w:line="420" w:lineRule="auto"/>
        <w:rPr>
          <w:rFonts w:ascii="Calibri" w:hAnsi="Calibri" w:cs="Calibri"/>
          <w:sz w:val="22"/>
          <w:szCs w:val="22"/>
          <w14:ligatures w14:val="none"/>
        </w:rPr>
      </w:pPr>
      <w:r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Address</w:t>
      </w:r>
      <w:r w:rsidR="00273FDC"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>
        <w:rPr>
          <w:rFonts w:ascii="Calibri" w:hAnsi="Calibri" w:cs="Calibri"/>
          <w:sz w:val="22"/>
          <w:szCs w:val="22"/>
          <w14:ligatures w14:val="none"/>
        </w:rPr>
        <w:t xml:space="preserve">  </w:t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-1139254304"/>
          <w:placeholder>
            <w:docPart w:val="4D41D55681764032AABF03BA2F16FDC7"/>
          </w:placeholder>
          <w:showingPlcHdr/>
        </w:sdtPr>
        <w:sdtContent>
          <w:r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750D0384" w14:textId="693A62E8" w:rsidR="00B158ED" w:rsidRDefault="00B158ED" w:rsidP="00B158ED">
      <w:pPr>
        <w:widowControl w:val="0"/>
        <w:spacing w:line="420" w:lineRule="auto"/>
        <w:rPr>
          <w:rStyle w:val="PlaceholderText"/>
          <w:rFonts w:eastAsiaTheme="minorHAnsi"/>
        </w:rPr>
      </w:pPr>
      <w:r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City:</w:t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1765800219"/>
          <w:placeholder>
            <w:docPart w:val="786E2C1EC9C34D529532880060562DFF"/>
          </w:placeholder>
          <w:showingPlcHdr/>
        </w:sdtPr>
        <w:sdtContent>
          <w:r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C466B6">
        <w:rPr>
          <w:rFonts w:ascii="Calibri" w:hAnsi="Calibri" w:cs="Calibri"/>
          <w:sz w:val="22"/>
          <w:szCs w:val="22"/>
          <w14:ligatures w14:val="none"/>
        </w:rPr>
        <w:t xml:space="preserve">    </w:t>
      </w:r>
      <w:r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State:</w:t>
      </w:r>
      <w:r>
        <w:rPr>
          <w:rFonts w:ascii="Calibri" w:hAnsi="Calibri" w:cs="Calibri"/>
          <w:sz w:val="22"/>
          <w:szCs w:val="22"/>
          <w14:ligatures w14:val="none"/>
        </w:rPr>
        <w:t xml:space="preserve"> </w:t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831651996"/>
          <w:placeholder>
            <w:docPart w:val="488D830E49F84E0D839CAF17636ADA51"/>
          </w:placeholder>
          <w:showingPlcHdr/>
        </w:sdtPr>
        <w:sdtContent>
          <w:r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rFonts w:ascii="Calibri" w:hAnsi="Calibri" w:cs="Calibri"/>
          <w:sz w:val="22"/>
          <w:szCs w:val="22"/>
          <w14:ligatures w14:val="none"/>
        </w:rPr>
        <w:t xml:space="preserve"> </w:t>
      </w:r>
      <w:r w:rsidR="00C466B6">
        <w:rPr>
          <w:rFonts w:ascii="Calibri" w:hAnsi="Calibri" w:cs="Calibri"/>
          <w:sz w:val="22"/>
          <w:szCs w:val="22"/>
          <w14:ligatures w14:val="none"/>
        </w:rPr>
        <w:t xml:space="preserve">    </w:t>
      </w:r>
      <w:r w:rsidR="00402D7D"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Zip:</w:t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1514719511"/>
          <w:placeholder>
            <w:docPart w:val="5E3D267FA48C42E2A7EF609EA4F2D091"/>
          </w:placeholder>
          <w:showingPlcHdr/>
        </w:sdtPr>
        <w:sdtContent>
          <w:r w:rsidR="00273FDC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159F776C" w14:textId="77777777" w:rsidR="00402D7D" w:rsidRDefault="00402D7D" w:rsidP="00B158ED">
      <w:pPr>
        <w:widowControl w:val="0"/>
        <w:spacing w:line="420" w:lineRule="auto"/>
        <w:rPr>
          <w:rFonts w:ascii="Calibri" w:hAnsi="Calibri" w:cs="Calibri"/>
          <w:sz w:val="22"/>
          <w:szCs w:val="22"/>
          <w14:ligatures w14:val="none"/>
        </w:rPr>
      </w:pPr>
    </w:p>
    <w:p w14:paraId="0F4CD678" w14:textId="7FF15FFB" w:rsidR="00B158ED" w:rsidRDefault="00B158ED" w:rsidP="00B158ED">
      <w:pPr>
        <w:widowControl w:val="0"/>
        <w:spacing w:line="420" w:lineRule="auto"/>
        <w:rPr>
          <w:rFonts w:ascii="Calibri" w:hAnsi="Calibri" w:cs="Calibri"/>
          <w:sz w:val="22"/>
          <w:szCs w:val="22"/>
          <w14:ligatures w14:val="none"/>
        </w:rPr>
      </w:pPr>
      <w:r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Contact Person</w:t>
      </w:r>
      <w:r w:rsidR="00273FDC"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="00273FDC">
        <w:rPr>
          <w:rFonts w:ascii="Calibri" w:hAnsi="Calibri" w:cs="Calibri"/>
          <w:sz w:val="22"/>
          <w:szCs w:val="22"/>
          <w14:ligatures w14:val="none"/>
        </w:rPr>
        <w:t xml:space="preserve"> </w:t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-1064718140"/>
          <w:placeholder>
            <w:docPart w:val="2F081F08AA4D4BC18895CBB1F8C940FB"/>
          </w:placeholder>
          <w:showingPlcHdr/>
        </w:sdtPr>
        <w:sdtContent>
          <w:r w:rsidR="00273FDC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C466B6">
        <w:rPr>
          <w:rFonts w:ascii="Calibri" w:hAnsi="Calibri" w:cs="Calibri"/>
          <w:sz w:val="22"/>
          <w:szCs w:val="22"/>
          <w14:ligatures w14:val="none"/>
        </w:rPr>
        <w:t xml:space="preserve">    </w:t>
      </w:r>
      <w:r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Title</w:t>
      </w:r>
      <w:r w:rsidR="00273FDC"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="00273FDC">
        <w:rPr>
          <w:rFonts w:ascii="Calibri" w:hAnsi="Calibri" w:cs="Calibri"/>
          <w:sz w:val="22"/>
          <w:szCs w:val="22"/>
          <w14:ligatures w14:val="none"/>
        </w:rPr>
        <w:t xml:space="preserve"> </w:t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295028490"/>
          <w:placeholder>
            <w:docPart w:val="03D1DC2100FF4AAAB8CFA5D9993699F0"/>
          </w:placeholder>
          <w:showingPlcHdr/>
        </w:sdtPr>
        <w:sdtContent>
          <w:r w:rsidR="00273FDC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65B7A4F" w14:textId="6BCD52F1" w:rsidR="00B158ED" w:rsidRPr="00273FDC" w:rsidRDefault="00B158ED" w:rsidP="00273FDC">
      <w:pPr>
        <w:widowControl w:val="0"/>
        <w:spacing w:line="420" w:lineRule="auto"/>
        <w:rPr>
          <w:rFonts w:ascii="Calibri" w:hAnsi="Calibri" w:cs="Calibri"/>
          <w:sz w:val="22"/>
          <w:szCs w:val="22"/>
          <w14:ligatures w14:val="none"/>
        </w:rPr>
      </w:pPr>
      <w:r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Email</w:t>
      </w:r>
      <w:r w:rsidR="00273FDC"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1950503493"/>
          <w:placeholder>
            <w:docPart w:val="AF84128C02D54A4DA6C528AF39F72EA6"/>
          </w:placeholder>
          <w:showingPlcHdr/>
        </w:sdtPr>
        <w:sdtContent>
          <w:r w:rsidR="00273FDC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rFonts w:ascii="Calibri" w:hAnsi="Calibri" w:cs="Calibri"/>
          <w:sz w:val="22"/>
          <w:szCs w:val="22"/>
          <w14:ligatures w14:val="none"/>
        </w:rPr>
        <w:t xml:space="preserve">    </w:t>
      </w:r>
      <w:r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Phone</w:t>
      </w:r>
      <w:r w:rsidR="00273FDC" w:rsidRPr="009D6D72">
        <w:rPr>
          <w:rFonts w:ascii="Calibri" w:hAnsi="Calibri" w:cs="Calibri"/>
          <w:b/>
          <w:bCs/>
          <w:sz w:val="22"/>
          <w:szCs w:val="22"/>
          <w14:ligatures w14:val="none"/>
        </w:rPr>
        <w:t>:</w:t>
      </w:r>
      <w:r w:rsidR="00273FDC">
        <w:rPr>
          <w:rFonts w:ascii="Calibri" w:hAnsi="Calibri" w:cs="Calibri"/>
          <w:sz w:val="22"/>
          <w:szCs w:val="22"/>
          <w14:ligatures w14:val="none"/>
        </w:rPr>
        <w:t xml:space="preserve"> </w:t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1775513817"/>
          <w:placeholder>
            <w:docPart w:val="ACA1808BD28B4816B2FE117C68E5D8A7"/>
          </w:placeholder>
          <w:showingPlcHdr/>
        </w:sdtPr>
        <w:sdtContent>
          <w:r w:rsidR="00273FDC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860ADDA" w14:textId="77777777" w:rsidR="00B158ED" w:rsidRPr="009D6D72" w:rsidRDefault="00B158ED" w:rsidP="002212CA">
      <w:pPr>
        <w:widowControl w:val="0"/>
        <w:spacing w:line="300" w:lineRule="auto"/>
        <w:rPr>
          <w:rFonts w:ascii="Calibri" w:hAnsi="Calibri" w:cs="Calibri"/>
          <w:b/>
          <w:bCs/>
          <w:color w:val="FF0000"/>
          <w:sz w:val="22"/>
          <w:szCs w:val="22"/>
          <w14:ligatures w14:val="none"/>
        </w:rPr>
      </w:pPr>
    </w:p>
    <w:p w14:paraId="30625594" w14:textId="604246FB" w:rsidR="008F0897" w:rsidRPr="009D6D72" w:rsidRDefault="001A6BEC" w:rsidP="002212CA">
      <w:pPr>
        <w:widowControl w:val="0"/>
        <w:spacing w:line="300" w:lineRule="auto"/>
        <w:rPr>
          <w:rFonts w:ascii="Calibri" w:hAnsi="Calibri" w:cs="Calibri"/>
          <w:b/>
          <w:bCs/>
          <w:color w:val="FF0000"/>
          <w:sz w:val="22"/>
          <w:szCs w:val="22"/>
          <w14:ligatures w14:val="none"/>
        </w:rPr>
      </w:pPr>
      <w:r w:rsidRPr="009D6D72">
        <w:rPr>
          <w:rFonts w:ascii="Calibri" w:hAnsi="Calibri" w:cs="Calibri"/>
          <w:b/>
          <w:bCs/>
          <w:color w:val="FF0000"/>
          <w:sz w:val="22"/>
          <w:szCs w:val="22"/>
          <w14:ligatures w14:val="none"/>
        </w:rPr>
        <w:t>My Company has agreed to sponsor the following</w:t>
      </w:r>
      <w:r w:rsidR="009D6D72">
        <w:rPr>
          <w:rFonts w:ascii="Calibri" w:hAnsi="Calibri" w:cs="Calibri"/>
          <w:b/>
          <w:bCs/>
          <w:color w:val="FF0000"/>
          <w:sz w:val="22"/>
          <w:szCs w:val="22"/>
          <w14:ligatures w14:val="none"/>
        </w:rPr>
        <w:t xml:space="preserve"> for the 2024 OHA Annual Meeting and Education Summit</w:t>
      </w:r>
      <w:r w:rsidRPr="009D6D72">
        <w:rPr>
          <w:rFonts w:ascii="Calibri" w:hAnsi="Calibri" w:cs="Calibri"/>
          <w:b/>
          <w:bCs/>
          <w:color w:val="FF0000"/>
          <w:sz w:val="22"/>
          <w:szCs w:val="22"/>
          <w14:ligatures w14:val="none"/>
        </w:rPr>
        <w:t>:</w:t>
      </w:r>
    </w:p>
    <w:p w14:paraId="4CB8F4C6" w14:textId="4B66589D" w:rsidR="002212CA" w:rsidRDefault="002212CA" w:rsidP="002212CA">
      <w:pPr>
        <w:widowControl w:val="0"/>
        <w:spacing w:line="300" w:lineRule="auto"/>
        <w:rPr>
          <w:rFonts w:ascii="Calibri" w:hAnsi="Calibri" w:cs="Calibri"/>
          <w:sz w:val="22"/>
          <w:szCs w:val="22"/>
          <w14:ligatures w14:val="none"/>
        </w:rPr>
      </w:pPr>
      <w:r>
        <w:rPr>
          <w:rFonts w:ascii="Calibri" w:hAnsi="Calibri" w:cs="Calibri"/>
          <w:sz w:val="22"/>
          <w:szCs w:val="22"/>
          <w14:ligatures w14:val="none"/>
        </w:rPr>
        <w:tab/>
      </w:r>
    </w:p>
    <w:p w14:paraId="35C0665F" w14:textId="0E7E99C9" w:rsidR="00DD687C" w:rsidRDefault="002212CA" w:rsidP="002212CA">
      <w:pPr>
        <w:widowControl w:val="0"/>
        <w:spacing w:line="300" w:lineRule="auto"/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</w:pPr>
      <w:bookmarkStart w:id="0" w:name="_Hlk160191851"/>
      <w:r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  <w:t xml:space="preserve">Sponsorship #1 </w:t>
      </w:r>
      <w:sdt>
        <w:sdtPr>
          <w:rPr>
            <w:rFonts w:ascii="Calibri" w:hAnsi="Calibri" w:cs="Calibri"/>
            <w:b/>
            <w:bCs/>
            <w:color w:val="336699"/>
            <w:sz w:val="22"/>
            <w:szCs w:val="22"/>
            <w14:ligatures w14:val="none"/>
          </w:rPr>
          <w:id w:val="474493581"/>
          <w:placeholder>
            <w:docPart w:val="47DA859A6CD24105ACA757669EB17960"/>
          </w:placeholder>
          <w:showingPlcHdr/>
        </w:sdtPr>
        <w:sdtEndPr>
          <w:rPr>
            <w:b w:val="0"/>
            <w:bCs w:val="0"/>
            <w:color w:val="auto"/>
          </w:rPr>
        </w:sdtEndPr>
        <w:sdtContent>
          <w:r w:rsidR="00601CA6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13A71E3" w14:textId="6B6EFE2D" w:rsidR="00DD687C" w:rsidRDefault="002212CA" w:rsidP="002212CA">
      <w:pPr>
        <w:widowControl w:val="0"/>
        <w:spacing w:line="300" w:lineRule="auto"/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</w:pPr>
      <w:r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  <w:t xml:space="preserve">Amount Due $ </w:t>
      </w:r>
      <w:sdt>
        <w:sdtPr>
          <w:rPr>
            <w:rFonts w:ascii="Calibri" w:hAnsi="Calibri" w:cs="Calibri"/>
            <w:b/>
            <w:bCs/>
            <w:color w:val="336699"/>
            <w:sz w:val="22"/>
            <w:szCs w:val="22"/>
            <w14:ligatures w14:val="none"/>
          </w:rPr>
          <w:id w:val="1331866696"/>
          <w:placeholder>
            <w:docPart w:val="12E2E76D291B47ADAE7C080EB8EFE96F"/>
          </w:placeholder>
          <w:showingPlcHdr/>
        </w:sdtPr>
        <w:sdtEndPr>
          <w:rPr>
            <w:b w:val="0"/>
            <w:bCs w:val="0"/>
            <w:color w:val="auto"/>
          </w:rPr>
        </w:sdtEndPr>
        <w:sdtContent>
          <w:r w:rsidR="00601CA6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  <w:bookmarkEnd w:id="0"/>
      <w:r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  <w:br/>
      </w:r>
    </w:p>
    <w:p w14:paraId="11D13A40" w14:textId="3BC870B9" w:rsidR="00601CA6" w:rsidRDefault="00601CA6" w:rsidP="00601CA6">
      <w:pPr>
        <w:widowControl w:val="0"/>
        <w:spacing w:line="300" w:lineRule="auto"/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</w:pPr>
      <w:r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  <w:t xml:space="preserve">Sponsorship #2 </w:t>
      </w:r>
      <w:sdt>
        <w:sdtPr>
          <w:rPr>
            <w:rFonts w:ascii="Calibri" w:hAnsi="Calibri" w:cs="Calibri"/>
            <w:b/>
            <w:bCs/>
            <w:color w:val="336699"/>
            <w:sz w:val="22"/>
            <w:szCs w:val="22"/>
            <w14:ligatures w14:val="none"/>
          </w:rPr>
          <w:id w:val="-19096298"/>
          <w:placeholder>
            <w:docPart w:val="D631FE9DEB9F4C26AA2D070EDFFBCBDD"/>
          </w:placeholder>
          <w:showingPlcHdr/>
        </w:sdtPr>
        <w:sdtEndPr>
          <w:rPr>
            <w:b w:val="0"/>
            <w:bCs w:val="0"/>
            <w:color w:val="auto"/>
          </w:rPr>
        </w:sdtEndPr>
        <w:sdtContent>
          <w:r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124A337" w14:textId="306F6397" w:rsidR="00601CA6" w:rsidRDefault="00601CA6" w:rsidP="00601CA6">
      <w:pPr>
        <w:widowControl w:val="0"/>
        <w:spacing w:line="300" w:lineRule="auto"/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</w:pPr>
      <w:r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  <w:t xml:space="preserve">Amount Due $ </w:t>
      </w:r>
      <w:sdt>
        <w:sdtPr>
          <w:rPr>
            <w:rFonts w:ascii="Calibri" w:hAnsi="Calibri" w:cs="Calibri"/>
            <w:b/>
            <w:bCs/>
            <w:color w:val="336699"/>
            <w:sz w:val="22"/>
            <w:szCs w:val="22"/>
            <w14:ligatures w14:val="none"/>
          </w:rPr>
          <w:id w:val="-1326887281"/>
          <w:placeholder>
            <w:docPart w:val="D631FE9DEB9F4C26AA2D070EDFFBCBDD"/>
          </w:placeholder>
          <w:showingPlcHdr/>
        </w:sdtPr>
        <w:sdtEndPr>
          <w:rPr>
            <w:b w:val="0"/>
            <w:bCs w:val="0"/>
            <w:color w:val="auto"/>
          </w:rPr>
        </w:sdtEndPr>
        <w:sdtContent>
          <w:r w:rsidR="00C466B6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  <w:t xml:space="preserve"> </w:t>
      </w:r>
    </w:p>
    <w:p w14:paraId="28C69D17" w14:textId="77777777" w:rsidR="00601CA6" w:rsidRDefault="00601CA6" w:rsidP="00601CA6">
      <w:pPr>
        <w:widowControl w:val="0"/>
        <w:spacing w:line="300" w:lineRule="auto"/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</w:pPr>
    </w:p>
    <w:p w14:paraId="1751A283" w14:textId="24392FCE" w:rsidR="00601CA6" w:rsidRDefault="00601CA6" w:rsidP="00601CA6">
      <w:pPr>
        <w:widowControl w:val="0"/>
        <w:spacing w:line="300" w:lineRule="auto"/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</w:pPr>
      <w:r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  <w:t xml:space="preserve">Sponsorship #3 </w:t>
      </w:r>
      <w:sdt>
        <w:sdtPr>
          <w:rPr>
            <w:rFonts w:ascii="Calibri" w:hAnsi="Calibri" w:cs="Calibri"/>
            <w:b/>
            <w:bCs/>
            <w:color w:val="336699"/>
            <w:sz w:val="22"/>
            <w:szCs w:val="22"/>
            <w14:ligatures w14:val="none"/>
          </w:rPr>
          <w:id w:val="-2060858178"/>
          <w:placeholder>
            <w:docPart w:val="10BB64E1E57F4E4B8B07CADDEE5EFB86"/>
          </w:placeholder>
          <w:showingPlcHdr/>
        </w:sdtPr>
        <w:sdtEndPr>
          <w:rPr>
            <w:b w:val="0"/>
            <w:bCs w:val="0"/>
            <w:color w:val="auto"/>
          </w:rPr>
        </w:sdtEndPr>
        <w:sdtContent>
          <w:r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868EB6A" w14:textId="58D0FB69" w:rsidR="002212CA" w:rsidRPr="00A14406" w:rsidRDefault="00601CA6" w:rsidP="00A14406">
      <w:pPr>
        <w:widowControl w:val="0"/>
        <w:spacing w:line="300" w:lineRule="auto"/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</w:pPr>
      <w:r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  <w:t xml:space="preserve">Amount Due $ </w:t>
      </w:r>
      <w:sdt>
        <w:sdtPr>
          <w:rPr>
            <w:rFonts w:ascii="Calibri" w:hAnsi="Calibri" w:cs="Calibri"/>
            <w:b/>
            <w:bCs/>
            <w:color w:val="336699"/>
            <w:sz w:val="22"/>
            <w:szCs w:val="22"/>
            <w14:ligatures w14:val="none"/>
          </w:rPr>
          <w:id w:val="-65274373"/>
          <w:placeholder>
            <w:docPart w:val="10BB64E1E57F4E4B8B07CADDEE5EFB86"/>
          </w:placeholder>
          <w:showingPlcHdr/>
        </w:sdtPr>
        <w:sdtEndPr>
          <w:rPr>
            <w:b w:val="0"/>
            <w:bCs w:val="0"/>
            <w:color w:val="auto"/>
          </w:rPr>
        </w:sdtEndPr>
        <w:sdtContent>
          <w:r w:rsidR="00C466B6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rFonts w:ascii="Calibri" w:hAnsi="Calibri" w:cs="Calibri"/>
          <w:b/>
          <w:bCs/>
          <w:color w:val="336699"/>
          <w:sz w:val="22"/>
          <w:szCs w:val="22"/>
          <w14:ligatures w14:val="none"/>
        </w:rPr>
        <w:br/>
      </w:r>
      <w:r w:rsidR="002212CA">
        <w:rPr>
          <w:rFonts w:ascii="Calibri" w:hAnsi="Calibri" w:cs="Calibri"/>
          <w:i/>
          <w:iCs/>
          <w14:ligatures w14:val="none"/>
        </w:rPr>
        <w:t> </w:t>
      </w:r>
    </w:p>
    <w:p w14:paraId="7C334A1D" w14:textId="77777777" w:rsidR="00303495" w:rsidRDefault="002212CA" w:rsidP="000D6CE6">
      <w:pPr>
        <w:widowControl w:val="0"/>
        <w:rPr>
          <w:rFonts w:ascii="Calibri" w:hAnsi="Calibri" w:cs="Calibri"/>
          <w:b/>
          <w:bCs/>
          <w:i/>
          <w:iCs/>
          <w:sz w:val="22"/>
          <w:szCs w:val="22"/>
          <w14:ligatures w14:val="none"/>
        </w:rPr>
      </w:pPr>
      <w:r>
        <w:rPr>
          <w:rFonts w:ascii="Calibri" w:hAnsi="Calibri" w:cs="Calibri"/>
          <w14:ligatures w14:val="none"/>
        </w:rPr>
        <w:br/>
      </w:r>
      <w:r>
        <w:rPr>
          <w:rFonts w:ascii="Calibri" w:hAnsi="Calibri" w:cs="Calibri"/>
          <w:b/>
          <w:bCs/>
          <w:i/>
          <w:iCs/>
          <w:sz w:val="22"/>
          <w:szCs w:val="22"/>
          <w14:ligatures w14:val="none"/>
        </w:rPr>
        <w:t>Payment</w:t>
      </w:r>
      <w:r w:rsidR="000D6CE6">
        <w:rPr>
          <w:rFonts w:ascii="Calibri" w:hAnsi="Calibri" w:cs="Calibri"/>
          <w:b/>
          <w:bCs/>
          <w:i/>
          <w:iCs/>
          <w:sz w:val="22"/>
          <w:szCs w:val="22"/>
          <w14:ligatures w14:val="none"/>
        </w:rPr>
        <w:t xml:space="preserve"> – Payable to OHA </w:t>
      </w:r>
    </w:p>
    <w:p w14:paraId="6BBA3138" w14:textId="7F18F9C7" w:rsidR="000D6CE6" w:rsidRDefault="000D6CE6" w:rsidP="000D6CE6">
      <w:pPr>
        <w:widowControl w:val="0"/>
        <w:rPr>
          <w:rFonts w:ascii="Calibri" w:hAnsi="Calibri" w:cs="Calibri"/>
          <w14:ligatures w14:val="none"/>
        </w:rPr>
      </w:pPr>
      <w:r>
        <w:rPr>
          <w:rFonts w:ascii="Calibri" w:hAnsi="Calibri" w:cs="Calibri"/>
          <w14:ligatures w14:val="none"/>
        </w:rPr>
        <w:t>(If you need to make payment via ACH or credit card, please contact Amber Yors at 614-384-9102)</w:t>
      </w:r>
    </w:p>
    <w:p w14:paraId="4D7E6061" w14:textId="577A61E0" w:rsidR="002D3211" w:rsidRDefault="000D6CE6" w:rsidP="002212CA">
      <w:pPr>
        <w:widowControl w:val="0"/>
        <w:rPr>
          <w:rFonts w:ascii="Calibri" w:hAnsi="Calibri" w:cs="Calibri"/>
          <w:i/>
          <w:iCs/>
          <w:sz w:val="22"/>
          <w:szCs w:val="22"/>
          <w14:ligatures w14:val="none"/>
        </w:rPr>
      </w:pPr>
      <w:r>
        <w:rPr>
          <w:rFonts w:ascii="Calibri" w:hAnsi="Calibri" w:cs="Calibri"/>
          <w:b/>
          <w:bCs/>
          <w:i/>
          <w:iCs/>
          <w:sz w:val="22"/>
          <w:szCs w:val="22"/>
          <w14:ligatures w14:val="none"/>
        </w:rPr>
        <w:t xml:space="preserve"> </w:t>
      </w:r>
      <w:r w:rsidR="002212CA">
        <w:rPr>
          <w:rFonts w:ascii="Calibri" w:hAnsi="Calibri" w:cs="Calibri"/>
          <w:b/>
          <w:bCs/>
          <w:i/>
          <w:iCs/>
          <w:sz w:val="22"/>
          <w:szCs w:val="22"/>
          <w14:ligatures w14:val="none"/>
        </w:rPr>
        <w:t xml:space="preserve"> </w:t>
      </w:r>
      <w:r w:rsidR="002212CA">
        <w:rPr>
          <w:rFonts w:ascii="Calibri" w:hAnsi="Calibri" w:cs="Calibri"/>
          <w:sz w:val="22"/>
          <w:szCs w:val="22"/>
          <w14:ligatures w14:val="none"/>
        </w:rPr>
        <w:br/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-442536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7C4D">
            <w:rPr>
              <w:rFonts w:ascii="MS Gothic" w:eastAsia="MS Gothic" w:hAnsi="MS Gothic" w:cs="Calibri" w:hint="eastAsia"/>
              <w:sz w:val="22"/>
              <w:szCs w:val="22"/>
              <w14:ligatures w14:val="none"/>
            </w:rPr>
            <w:t>☐</w:t>
          </w:r>
        </w:sdtContent>
      </w:sdt>
      <w:r w:rsidR="002212CA">
        <w:rPr>
          <w:rFonts w:ascii="Calibri" w:hAnsi="Calibri" w:cs="Calibri"/>
          <w:sz w:val="22"/>
          <w:szCs w:val="22"/>
          <w14:ligatures w14:val="none"/>
        </w:rPr>
        <w:t>Check</w:t>
      </w:r>
      <w:r w:rsidR="00FE7E22">
        <w:rPr>
          <w:rFonts w:ascii="Calibri" w:hAnsi="Calibri" w:cs="Calibri"/>
          <w:sz w:val="22"/>
          <w:szCs w:val="22"/>
          <w14:ligatures w14:val="none"/>
        </w:rPr>
        <w:t xml:space="preserve">  </w:t>
      </w:r>
      <w:r w:rsidR="00E36E16">
        <w:rPr>
          <w:rFonts w:ascii="Calibri" w:hAnsi="Calibri" w:cs="Calibri"/>
          <w:sz w:val="22"/>
          <w:szCs w:val="22"/>
          <w14:ligatures w14:val="none"/>
        </w:rPr>
        <w:tab/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359242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7C4D">
            <w:rPr>
              <w:rFonts w:ascii="MS Gothic" w:eastAsia="MS Gothic" w:hAnsi="MS Gothic" w:cs="Calibri" w:hint="eastAsia"/>
              <w:sz w:val="22"/>
              <w:szCs w:val="22"/>
              <w14:ligatures w14:val="none"/>
            </w:rPr>
            <w:t>☐</w:t>
          </w:r>
        </w:sdtContent>
      </w:sdt>
      <w:r w:rsidR="00FE7E22">
        <w:rPr>
          <w:rFonts w:ascii="Calibri" w:hAnsi="Calibri" w:cs="Calibri"/>
          <w:sz w:val="22"/>
          <w:szCs w:val="22"/>
          <w14:ligatures w14:val="none"/>
        </w:rPr>
        <w:t xml:space="preserve"> ACH </w:t>
      </w:r>
      <w:r w:rsidR="00E36E16">
        <w:rPr>
          <w:rFonts w:ascii="Calibri" w:hAnsi="Calibri" w:cs="Calibri"/>
          <w:sz w:val="22"/>
          <w:szCs w:val="22"/>
          <w14:ligatures w14:val="none"/>
        </w:rPr>
        <w:tab/>
      </w:r>
      <w:r w:rsidR="00A50EDA">
        <w:rPr>
          <w:rFonts w:ascii="Calibri" w:hAnsi="Calibri" w:cs="Calibri"/>
          <w:sz w:val="22"/>
          <w:szCs w:val="22"/>
          <w14:ligatures w14:val="none"/>
        </w:rPr>
        <w:tab/>
      </w:r>
      <w:sdt>
        <w:sdtPr>
          <w:rPr>
            <w:rFonts w:ascii="Calibri" w:hAnsi="Calibri" w:cs="Calibri"/>
            <w:sz w:val="22"/>
            <w:szCs w:val="22"/>
            <w14:ligatures w14:val="none"/>
          </w:rPr>
          <w:id w:val="2640343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sz w:val="22"/>
              <w:szCs w:val="22"/>
              <w14:ligatures w14:val="none"/>
            </w:rPr>
            <w:t>☐</w:t>
          </w:r>
        </w:sdtContent>
      </w:sdt>
      <w:r w:rsidR="00A50EDA">
        <w:rPr>
          <w:rFonts w:ascii="Calibri" w:hAnsi="Calibri" w:cs="Calibri"/>
          <w:sz w:val="22"/>
          <w:szCs w:val="22"/>
          <w14:ligatures w14:val="none"/>
        </w:rPr>
        <w:t>Credit Card</w:t>
      </w:r>
      <w:r w:rsidR="002212CA">
        <w:rPr>
          <w:rFonts w:ascii="Calibri" w:hAnsi="Calibri" w:cs="Calibri"/>
          <w:i/>
          <w:iCs/>
          <w:sz w:val="22"/>
          <w:szCs w:val="22"/>
          <w14:ligatures w14:val="none"/>
        </w:rPr>
        <w:tab/>
      </w:r>
      <w:r w:rsidR="002212CA">
        <w:rPr>
          <w:rFonts w:ascii="Calibri" w:hAnsi="Calibri" w:cs="Calibri"/>
          <w:i/>
          <w:iCs/>
          <w:sz w:val="22"/>
          <w:szCs w:val="22"/>
          <w14:ligatures w14:val="none"/>
        </w:rPr>
        <w:tab/>
      </w:r>
    </w:p>
    <w:p w14:paraId="1C47AC95" w14:textId="77777777" w:rsidR="00303495" w:rsidRDefault="00303495" w:rsidP="002212CA">
      <w:pPr>
        <w:widowControl w:val="0"/>
        <w:rPr>
          <w:i/>
          <w:iCs/>
          <w:color w:val="FF0000"/>
        </w:rPr>
      </w:pPr>
    </w:p>
    <w:p w14:paraId="026DB5C1" w14:textId="23B5B204" w:rsidR="00A07C4D" w:rsidRPr="00A07C4D" w:rsidRDefault="00A07C4D" w:rsidP="002212CA">
      <w:pPr>
        <w:widowControl w:val="0"/>
        <w:rPr>
          <w:i/>
          <w:iCs/>
          <w:color w:val="FF0000"/>
        </w:rPr>
      </w:pPr>
      <w:r w:rsidRPr="00A07C4D">
        <w:rPr>
          <w:i/>
          <w:iCs/>
          <w:color w:val="FF0000"/>
        </w:rPr>
        <w:t>Please note</w:t>
      </w:r>
      <w:r w:rsidR="00E36E16">
        <w:rPr>
          <w:i/>
          <w:iCs/>
          <w:color w:val="FF0000"/>
        </w:rPr>
        <w:t>: O</w:t>
      </w:r>
      <w:r w:rsidRPr="00A07C4D">
        <w:rPr>
          <w:i/>
          <w:iCs/>
          <w:color w:val="FF0000"/>
        </w:rPr>
        <w:t xml:space="preserve">ur address has changed. </w:t>
      </w:r>
    </w:p>
    <w:p w14:paraId="164D4D4E" w14:textId="77777777" w:rsidR="00A07C4D" w:rsidRPr="00E36E16" w:rsidRDefault="00A07C4D" w:rsidP="002212CA">
      <w:pPr>
        <w:widowControl w:val="0"/>
        <w:rPr>
          <w:b/>
          <w:bCs/>
        </w:rPr>
      </w:pPr>
      <w:r w:rsidRPr="00E36E16">
        <w:rPr>
          <w:b/>
          <w:bCs/>
        </w:rPr>
        <w:t>Make checks payable to:</w:t>
      </w:r>
    </w:p>
    <w:p w14:paraId="2BC4C207" w14:textId="77777777" w:rsidR="00A07C4D" w:rsidRDefault="00A07C4D" w:rsidP="002212CA">
      <w:pPr>
        <w:widowControl w:val="0"/>
      </w:pPr>
      <w:r>
        <w:t xml:space="preserve">Ohio Hospital Association </w:t>
      </w:r>
    </w:p>
    <w:p w14:paraId="5CF70D4D" w14:textId="77777777" w:rsidR="00A07C4D" w:rsidRDefault="00A07C4D" w:rsidP="002212CA">
      <w:pPr>
        <w:widowControl w:val="0"/>
      </w:pPr>
      <w:r>
        <w:t xml:space="preserve">65 East State Street, Suite 500 </w:t>
      </w:r>
    </w:p>
    <w:p w14:paraId="4B9A133F" w14:textId="3654596A" w:rsidR="002D3211" w:rsidRDefault="00A07C4D" w:rsidP="002212CA">
      <w:pPr>
        <w:widowControl w:val="0"/>
      </w:pPr>
      <w:r>
        <w:t>Columbus, OH 43215</w:t>
      </w:r>
    </w:p>
    <w:p w14:paraId="7ECAFDE4" w14:textId="77777777" w:rsidR="002D3211" w:rsidRDefault="002212CA" w:rsidP="002212CA">
      <w:pPr>
        <w:widowControl w:val="0"/>
        <w:spacing w:line="420" w:lineRule="auto"/>
        <w:rPr>
          <w:rFonts w:ascii="Calibri" w:hAnsi="Calibri" w:cs="Calibri"/>
          <w:sz w:val="22"/>
          <w:szCs w:val="22"/>
          <w14:ligatures w14:val="none"/>
        </w:rPr>
      </w:pPr>
      <w:r>
        <w:rPr>
          <w:rFonts w:ascii="Calibri" w:hAnsi="Calibri" w:cs="Calibri"/>
          <w:sz w:val="22"/>
          <w:szCs w:val="22"/>
          <w14:ligatures w14:val="none"/>
        </w:rPr>
        <w:tab/>
      </w:r>
    </w:p>
    <w:p w14:paraId="377E2994" w14:textId="087666FD" w:rsidR="002212CA" w:rsidRPr="00790A5C" w:rsidRDefault="002212CA" w:rsidP="002212CA">
      <w:pPr>
        <w:widowControl w:val="0"/>
        <w:spacing w:line="420" w:lineRule="auto"/>
        <w:rPr>
          <w:rFonts w:ascii="Calibri" w:hAnsi="Calibri" w:cs="Calibri"/>
          <w:b/>
          <w:bCs/>
          <w:sz w:val="22"/>
          <w:szCs w:val="22"/>
          <w14:ligatures w14:val="none"/>
        </w:rPr>
      </w:pPr>
      <w:r w:rsidRPr="002D3211">
        <w:rPr>
          <w:rFonts w:ascii="Calibri" w:hAnsi="Calibri" w:cs="Calibri"/>
          <w:b/>
          <w:bCs/>
          <w:color w:val="FF0000"/>
          <w:sz w:val="22"/>
          <w:szCs w:val="22"/>
          <w14:ligatures w14:val="none"/>
        </w:rPr>
        <w:t xml:space="preserve">Total Amount </w:t>
      </w:r>
      <w:r w:rsidR="00303495">
        <w:rPr>
          <w:rFonts w:ascii="Calibri" w:hAnsi="Calibri" w:cs="Calibri"/>
          <w:b/>
          <w:bCs/>
          <w:color w:val="FF0000"/>
          <w:sz w:val="22"/>
          <w:szCs w:val="22"/>
          <w14:ligatures w14:val="none"/>
        </w:rPr>
        <w:t>Due</w:t>
      </w:r>
      <w:r w:rsidRPr="002D3211">
        <w:rPr>
          <w:rFonts w:ascii="Calibri" w:hAnsi="Calibri" w:cs="Calibri"/>
          <w:b/>
          <w:bCs/>
          <w:color w:val="FF0000"/>
          <w:sz w:val="22"/>
          <w:szCs w:val="22"/>
          <w14:ligatures w14:val="none"/>
        </w:rPr>
        <w:t>= $</w:t>
      </w:r>
      <w:sdt>
        <w:sdtPr>
          <w:rPr>
            <w:rFonts w:ascii="Calibri" w:hAnsi="Calibri" w:cs="Calibri"/>
            <w:b/>
            <w:bCs/>
            <w:color w:val="FF0000"/>
            <w:sz w:val="22"/>
            <w:szCs w:val="22"/>
            <w14:ligatures w14:val="none"/>
          </w:rPr>
          <w:id w:val="2017649623"/>
          <w:placeholder>
            <w:docPart w:val="ABD1C2A3824C4C0F81E7088811EB2080"/>
          </w:placeholder>
          <w:showingPlcHdr/>
        </w:sdtPr>
        <w:sdtContent>
          <w:r w:rsidR="00530C1C" w:rsidRPr="00E1441A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DFFCC17" w14:textId="1F6C798F" w:rsidR="002212CA" w:rsidRPr="000137FE" w:rsidRDefault="002212CA" w:rsidP="0064533A">
      <w:pPr>
        <w:widowControl w:val="0"/>
        <w:spacing w:line="420" w:lineRule="auto"/>
        <w:rPr>
          <w14:ligatures w14:val="none"/>
        </w:rPr>
      </w:pPr>
      <w:r>
        <w:rPr>
          <w:rFonts w:ascii="Arial" w:hAnsi="Arial" w:cs="Arial"/>
          <w14:ligatures w14:val="none"/>
        </w:rPr>
        <w:t> </w:t>
      </w:r>
      <w:r w:rsidR="00303495">
        <w:rPr>
          <w:rFonts w:ascii="Arial" w:hAnsi="Arial" w:cs="Arial"/>
          <w14:ligatures w14:val="none"/>
        </w:rPr>
        <w:t xml:space="preserve">Please </w:t>
      </w:r>
      <w:r w:rsidR="00530C1C">
        <w:rPr>
          <w:rFonts w:ascii="Arial" w:hAnsi="Arial" w:cs="Arial"/>
          <w14:ligatures w14:val="none"/>
        </w:rPr>
        <w:t>r</w:t>
      </w:r>
      <w:r w:rsidR="00303495">
        <w:rPr>
          <w:rFonts w:ascii="Arial" w:hAnsi="Arial" w:cs="Arial"/>
          <w14:ligatures w14:val="none"/>
        </w:rPr>
        <w:t>eturn this form to Amber Yors</w:t>
      </w:r>
      <w:r w:rsidR="00530C1C">
        <w:rPr>
          <w:rFonts w:ascii="Arial" w:hAnsi="Arial" w:cs="Arial"/>
          <w14:ligatures w14:val="none"/>
        </w:rPr>
        <w:t xml:space="preserve"> at:</w:t>
      </w:r>
      <w:r w:rsidR="00303495">
        <w:rPr>
          <w:rFonts w:ascii="Arial" w:hAnsi="Arial" w:cs="Arial"/>
          <w14:ligatures w14:val="none"/>
        </w:rPr>
        <w:t xml:space="preserve"> </w:t>
      </w:r>
      <w:hyperlink r:id="rId10" w:history="1">
        <w:r w:rsidR="00530C1C" w:rsidRPr="0033546B">
          <w:rPr>
            <w:rStyle w:val="Hyperlink"/>
            <w:rFonts w:ascii="Arial" w:hAnsi="Arial" w:cs="Arial"/>
            <w14:ligatures w14:val="none"/>
          </w:rPr>
          <w:t>amber.yors@ohiohospitals.or</w:t>
        </w:r>
        <w:r w:rsidR="0064533A" w:rsidRPr="0033546B">
          <w:rPr>
            <w:rStyle w:val="Hyperlink"/>
            <w:rFonts w:ascii="Arial" w:hAnsi="Arial" w:cs="Arial"/>
            <w14:ligatures w14:val="none"/>
          </w:rPr>
          <w:t>g</w:t>
        </w:r>
      </w:hyperlink>
    </w:p>
    <w:sectPr w:rsidR="002212CA" w:rsidRPr="000137FE" w:rsidSect="008A6B24">
      <w:pgSz w:w="12240" w:h="15840"/>
      <w:pgMar w:top="576" w:right="1008" w:bottom="576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F2F3E"/>
    <w:multiLevelType w:val="hybridMultilevel"/>
    <w:tmpl w:val="28C2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A20A68"/>
    <w:multiLevelType w:val="hybridMultilevel"/>
    <w:tmpl w:val="CDAA95B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5B7F57EC"/>
    <w:multiLevelType w:val="hybridMultilevel"/>
    <w:tmpl w:val="774411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5C9775F"/>
    <w:multiLevelType w:val="hybridMultilevel"/>
    <w:tmpl w:val="B49EA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1081593">
    <w:abstractNumId w:val="2"/>
  </w:num>
  <w:num w:numId="2" w16cid:durableId="440343856">
    <w:abstractNumId w:val="3"/>
  </w:num>
  <w:num w:numId="3" w16cid:durableId="138421722">
    <w:abstractNumId w:val="0"/>
  </w:num>
  <w:num w:numId="4" w16cid:durableId="7645442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sDQzszQxMTIwNTZX0lEKTi0uzszPAykwNKoFAIPzgootAAAA"/>
  </w:docVars>
  <w:rsids>
    <w:rsidRoot w:val="00D6511D"/>
    <w:rsid w:val="000137FE"/>
    <w:rsid w:val="00025BB3"/>
    <w:rsid w:val="0003299C"/>
    <w:rsid w:val="00047C82"/>
    <w:rsid w:val="00067EDD"/>
    <w:rsid w:val="000B29BD"/>
    <w:rsid w:val="000D6CE6"/>
    <w:rsid w:val="000E2352"/>
    <w:rsid w:val="000E2EB9"/>
    <w:rsid w:val="000F54F7"/>
    <w:rsid w:val="00105DB2"/>
    <w:rsid w:val="001478FE"/>
    <w:rsid w:val="00150C95"/>
    <w:rsid w:val="001A6BEC"/>
    <w:rsid w:val="001B5F45"/>
    <w:rsid w:val="001F0179"/>
    <w:rsid w:val="002212CA"/>
    <w:rsid w:val="0022568C"/>
    <w:rsid w:val="00227F55"/>
    <w:rsid w:val="00273FDC"/>
    <w:rsid w:val="00296A3E"/>
    <w:rsid w:val="00297237"/>
    <w:rsid w:val="002D3211"/>
    <w:rsid w:val="00303495"/>
    <w:rsid w:val="00307A0C"/>
    <w:rsid w:val="00316D63"/>
    <w:rsid w:val="0033546B"/>
    <w:rsid w:val="0039431B"/>
    <w:rsid w:val="003A446D"/>
    <w:rsid w:val="003A50E8"/>
    <w:rsid w:val="003E34E0"/>
    <w:rsid w:val="00402D7D"/>
    <w:rsid w:val="004A54FB"/>
    <w:rsid w:val="004C07B9"/>
    <w:rsid w:val="004D506E"/>
    <w:rsid w:val="004D6B2E"/>
    <w:rsid w:val="00530C1C"/>
    <w:rsid w:val="005A2573"/>
    <w:rsid w:val="005B164E"/>
    <w:rsid w:val="005E3AB1"/>
    <w:rsid w:val="005E7A47"/>
    <w:rsid w:val="00601CA6"/>
    <w:rsid w:val="0064533A"/>
    <w:rsid w:val="006511FA"/>
    <w:rsid w:val="00680341"/>
    <w:rsid w:val="006E67FE"/>
    <w:rsid w:val="006F4102"/>
    <w:rsid w:val="007212A3"/>
    <w:rsid w:val="007476CE"/>
    <w:rsid w:val="007718CA"/>
    <w:rsid w:val="007720D2"/>
    <w:rsid w:val="00790A5C"/>
    <w:rsid w:val="008059A0"/>
    <w:rsid w:val="00830235"/>
    <w:rsid w:val="0088478E"/>
    <w:rsid w:val="008A6B24"/>
    <w:rsid w:val="008C0F0E"/>
    <w:rsid w:val="008C2DA4"/>
    <w:rsid w:val="008F0897"/>
    <w:rsid w:val="008F7DC6"/>
    <w:rsid w:val="009216CA"/>
    <w:rsid w:val="00927D7D"/>
    <w:rsid w:val="0098126F"/>
    <w:rsid w:val="009D6D72"/>
    <w:rsid w:val="009F6810"/>
    <w:rsid w:val="00A07C4D"/>
    <w:rsid w:val="00A12FD2"/>
    <w:rsid w:val="00A14406"/>
    <w:rsid w:val="00A50EDA"/>
    <w:rsid w:val="00A67E39"/>
    <w:rsid w:val="00A96859"/>
    <w:rsid w:val="00B158ED"/>
    <w:rsid w:val="00BD2AFB"/>
    <w:rsid w:val="00BD30E5"/>
    <w:rsid w:val="00C06385"/>
    <w:rsid w:val="00C466B6"/>
    <w:rsid w:val="00C53733"/>
    <w:rsid w:val="00CC038A"/>
    <w:rsid w:val="00CC3922"/>
    <w:rsid w:val="00CE4230"/>
    <w:rsid w:val="00D232D0"/>
    <w:rsid w:val="00D54B00"/>
    <w:rsid w:val="00D6511D"/>
    <w:rsid w:val="00DB3A1C"/>
    <w:rsid w:val="00DD687C"/>
    <w:rsid w:val="00DF1D89"/>
    <w:rsid w:val="00E36E16"/>
    <w:rsid w:val="00E62FB0"/>
    <w:rsid w:val="00E7060A"/>
    <w:rsid w:val="00E841F3"/>
    <w:rsid w:val="00EB7150"/>
    <w:rsid w:val="00EC575A"/>
    <w:rsid w:val="00EF2DED"/>
    <w:rsid w:val="00F14A95"/>
    <w:rsid w:val="00F50674"/>
    <w:rsid w:val="00F703DA"/>
    <w:rsid w:val="00F73DCC"/>
    <w:rsid w:val="00F96ECC"/>
    <w:rsid w:val="00F97DAE"/>
    <w:rsid w:val="00FE7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66C3E"/>
  <w15:chartTrackingRefBased/>
  <w15:docId w15:val="{859A0BE2-7FD6-4208-9A99-50BC633CE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11D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511D"/>
    <w:rPr>
      <w:color w:val="0066FF"/>
      <w:u w:val="single"/>
    </w:rPr>
  </w:style>
  <w:style w:type="character" w:styleId="PlaceholderText">
    <w:name w:val="Placeholder Text"/>
    <w:basedOn w:val="DefaultParagraphFont"/>
    <w:uiPriority w:val="99"/>
    <w:semiHidden/>
    <w:rsid w:val="002212CA"/>
    <w:rPr>
      <w:color w:val="808080"/>
    </w:rPr>
  </w:style>
  <w:style w:type="paragraph" w:styleId="ListParagraph">
    <w:name w:val="List Paragraph"/>
    <w:basedOn w:val="Normal"/>
    <w:uiPriority w:val="34"/>
    <w:qFormat/>
    <w:rsid w:val="00F5067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841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67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amber.yors@ohiohospitals.org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31FE9DEB9F4C26AA2D070EDFFBC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1CB02-031D-4CF5-A615-0943815C6A5C}"/>
      </w:docPartPr>
      <w:docPartBody>
        <w:p w:rsidR="0001775C" w:rsidRDefault="00AA1FF1" w:rsidP="00AA1FF1">
          <w:pPr>
            <w:pStyle w:val="D631FE9DEB9F4C26AA2D070EDFFBCBDD1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0BB64E1E57F4E4B8B07CADDEE5EF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4EC9D-5DEB-4C8F-9BD8-BA10E77F4995}"/>
      </w:docPartPr>
      <w:docPartBody>
        <w:p w:rsidR="0001775C" w:rsidRDefault="00AA1FF1" w:rsidP="00AA1FF1">
          <w:pPr>
            <w:pStyle w:val="10BB64E1E57F4E4B8B07CADDEE5EFB861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2E8CFD45A4E45BAA014392D57C8F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98A7A-8971-4EBA-8842-1B5D79723435}"/>
      </w:docPartPr>
      <w:docPartBody>
        <w:p w:rsidR="00000000" w:rsidRDefault="00AA1FF1" w:rsidP="00AA1FF1">
          <w:pPr>
            <w:pStyle w:val="72E8CFD45A4E45BAA014392D57C8FEB7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D41D55681764032AABF03BA2F16F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BE9CB-5F57-47F6-AE14-09FBC713C9CA}"/>
      </w:docPartPr>
      <w:docPartBody>
        <w:p w:rsidR="00000000" w:rsidRDefault="00AA1FF1" w:rsidP="00AA1FF1">
          <w:pPr>
            <w:pStyle w:val="4D41D55681764032AABF03BA2F16FDC7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86E2C1EC9C34D529532880060562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A20D3-6C0D-4BF4-986F-2142349D4685}"/>
      </w:docPartPr>
      <w:docPartBody>
        <w:p w:rsidR="00000000" w:rsidRDefault="00AA1FF1" w:rsidP="00AA1FF1">
          <w:pPr>
            <w:pStyle w:val="786E2C1EC9C34D529532880060562DFF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88D830E49F84E0D839CAF17636AD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327C0-C7B5-4215-8542-3CA9F7C40670}"/>
      </w:docPartPr>
      <w:docPartBody>
        <w:p w:rsidR="00000000" w:rsidRDefault="00AA1FF1" w:rsidP="00AA1FF1">
          <w:pPr>
            <w:pStyle w:val="488D830E49F84E0D839CAF17636ADA51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E3D267FA48C42E2A7EF609EA4F2D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5F2A7-161B-422A-AE5D-CA369B0FD670}"/>
      </w:docPartPr>
      <w:docPartBody>
        <w:p w:rsidR="00000000" w:rsidRDefault="00AA1FF1" w:rsidP="00AA1FF1">
          <w:pPr>
            <w:pStyle w:val="5E3D267FA48C42E2A7EF609EA4F2D091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F081F08AA4D4BC18895CBB1F8C94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BAEA6-D57A-4773-9564-D1F1486BC94E}"/>
      </w:docPartPr>
      <w:docPartBody>
        <w:p w:rsidR="00000000" w:rsidRDefault="00AA1FF1" w:rsidP="00AA1FF1">
          <w:pPr>
            <w:pStyle w:val="2F081F08AA4D4BC18895CBB1F8C940FB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3D1DC2100FF4AAAB8CFA5D999369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BB198-66E6-435F-BA5D-3CB2480DFD3F}"/>
      </w:docPartPr>
      <w:docPartBody>
        <w:p w:rsidR="00000000" w:rsidRDefault="00AA1FF1" w:rsidP="00AA1FF1">
          <w:pPr>
            <w:pStyle w:val="03D1DC2100FF4AAAB8CFA5D9993699F0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F84128C02D54A4DA6C528AF39F72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2F5F9-9BC4-4479-857F-2503350789B9}"/>
      </w:docPartPr>
      <w:docPartBody>
        <w:p w:rsidR="00000000" w:rsidRDefault="00AA1FF1" w:rsidP="00AA1FF1">
          <w:pPr>
            <w:pStyle w:val="AF84128C02D54A4DA6C528AF39F72EA6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CA1808BD28B4816B2FE117C68E5D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D2A2D-3FF7-49E6-AA4D-31069157838D}"/>
      </w:docPartPr>
      <w:docPartBody>
        <w:p w:rsidR="00000000" w:rsidRDefault="00AA1FF1" w:rsidP="00AA1FF1">
          <w:pPr>
            <w:pStyle w:val="ACA1808BD28B4816B2FE117C68E5D8A7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7DA859A6CD24105ACA757669EB17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4E6C9-EC77-40DC-AAB8-56A9B0D86465}"/>
      </w:docPartPr>
      <w:docPartBody>
        <w:p w:rsidR="00000000" w:rsidRDefault="00AA1FF1" w:rsidP="00AA1FF1">
          <w:pPr>
            <w:pStyle w:val="47DA859A6CD24105ACA757669EB17960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2E2E76D291B47ADAE7C080EB8EFE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A8A29-6E35-4DDE-B4A4-ED9EE64381AC}"/>
      </w:docPartPr>
      <w:docPartBody>
        <w:p w:rsidR="00000000" w:rsidRDefault="00AA1FF1" w:rsidP="00AA1FF1">
          <w:pPr>
            <w:pStyle w:val="12E2E76D291B47ADAE7C080EB8EFE96F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BD1C2A3824C4C0F81E7088811EB2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D330C-A29E-4747-A8EE-D7E4835D5D1B}"/>
      </w:docPartPr>
      <w:docPartBody>
        <w:p w:rsidR="00000000" w:rsidRDefault="00AA1FF1" w:rsidP="00AA1FF1">
          <w:pPr>
            <w:pStyle w:val="ABD1C2A3824C4C0F81E7088811EB2080"/>
          </w:pPr>
          <w:r w:rsidRPr="00E1441A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75C"/>
    <w:rsid w:val="0001775C"/>
    <w:rsid w:val="00925BF1"/>
    <w:rsid w:val="00AA1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1FF1"/>
    <w:rPr>
      <w:color w:val="808080"/>
    </w:rPr>
  </w:style>
  <w:style w:type="paragraph" w:customStyle="1" w:styleId="72E8CFD45A4E45BAA014392D57C8FEB7">
    <w:name w:val="72E8CFD45A4E45BAA014392D57C8FEB7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4D41D55681764032AABF03BA2F16FDC7">
    <w:name w:val="4D41D55681764032AABF03BA2F16FDC7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786E2C1EC9C34D529532880060562DFF">
    <w:name w:val="786E2C1EC9C34D529532880060562DFF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488D830E49F84E0D839CAF17636ADA51">
    <w:name w:val="488D830E49F84E0D839CAF17636ADA51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5E3D267FA48C42E2A7EF609EA4F2D091">
    <w:name w:val="5E3D267FA48C42E2A7EF609EA4F2D091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2F081F08AA4D4BC18895CBB1F8C940FB">
    <w:name w:val="2F081F08AA4D4BC18895CBB1F8C940FB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03D1DC2100FF4AAAB8CFA5D9993699F0">
    <w:name w:val="03D1DC2100FF4AAAB8CFA5D9993699F0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AF84128C02D54A4DA6C528AF39F72EA6">
    <w:name w:val="AF84128C02D54A4DA6C528AF39F72EA6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ACA1808BD28B4816B2FE117C68E5D8A7">
    <w:name w:val="ACA1808BD28B4816B2FE117C68E5D8A7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47DA859A6CD24105ACA757669EB17960">
    <w:name w:val="47DA859A6CD24105ACA757669EB17960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12E2E76D291B47ADAE7C080EB8EFE96F">
    <w:name w:val="12E2E76D291B47ADAE7C080EB8EFE96F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D631FE9DEB9F4C26AA2D070EDFFBCBDD1">
    <w:name w:val="D631FE9DEB9F4C26AA2D070EDFFBCBDD1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10BB64E1E57F4E4B8B07CADDEE5EFB861">
    <w:name w:val="10BB64E1E57F4E4B8B07CADDEE5EFB861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ABD1C2A3824C4C0F81E7088811EB2080">
    <w:name w:val="ABD1C2A3824C4C0F81E7088811EB2080"/>
    <w:rsid w:val="00AA1FF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1d66f44-0349-481b-b420-61430144f72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D835841B69474D98083D1102D4953F" ma:contentTypeVersion="18" ma:contentTypeDescription="Create a new document." ma:contentTypeScope="" ma:versionID="a7cf5ec87e292385cf022a5f39af828b">
  <xsd:schema xmlns:xsd="http://www.w3.org/2001/XMLSchema" xmlns:xs="http://www.w3.org/2001/XMLSchema" xmlns:p="http://schemas.microsoft.com/office/2006/metadata/properties" xmlns:ns3="b2923109-7cf6-4dff-9242-7ad11117dac5" xmlns:ns4="b1d66f44-0349-481b-b420-61430144f728" targetNamespace="http://schemas.microsoft.com/office/2006/metadata/properties" ma:root="true" ma:fieldsID="951440fd41a07ef46e1f62ee8db9d5af" ns3:_="" ns4:_="">
    <xsd:import namespace="b2923109-7cf6-4dff-9242-7ad11117dac5"/>
    <xsd:import namespace="b1d66f44-0349-481b-b420-61430144f72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923109-7cf6-4dff-9242-7ad11117da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66f44-0349-481b-b420-61430144f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30505A-3613-4D78-8869-AB2D2E4AEF5F}">
  <ds:schemaRefs>
    <ds:schemaRef ds:uri="http://schemas.microsoft.com/office/2006/metadata/properties"/>
    <ds:schemaRef ds:uri="http://schemas.microsoft.com/office/infopath/2007/PartnerControls"/>
    <ds:schemaRef ds:uri="b1d66f44-0349-481b-b420-61430144f728"/>
  </ds:schemaRefs>
</ds:datastoreItem>
</file>

<file path=customXml/itemProps2.xml><?xml version="1.0" encoding="utf-8"?>
<ds:datastoreItem xmlns:ds="http://schemas.openxmlformats.org/officeDocument/2006/customXml" ds:itemID="{4151F322-481C-4BD1-9826-3FC3F476D7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B51E08-A9EF-4F08-90F9-B5CE7F211C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923109-7cf6-4dff-9242-7ad11117dac5"/>
    <ds:schemaRef ds:uri="b1d66f44-0349-481b-b420-61430144f7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BF4968-1D75-47B9-B04A-1C173881C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Silvis</dc:creator>
  <cp:keywords/>
  <dc:description/>
  <cp:lastModifiedBy>Amber Yors</cp:lastModifiedBy>
  <cp:revision>5</cp:revision>
  <dcterms:created xsi:type="dcterms:W3CDTF">2024-03-01T18:46:00Z</dcterms:created>
  <dcterms:modified xsi:type="dcterms:W3CDTF">2024-03-01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D835841B69474D98083D1102D4953F</vt:lpwstr>
  </property>
</Properties>
</file>